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12D7508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D63AE5">
              <w:rPr>
                <w:rFonts w:ascii="Times New Roman" w:eastAsia="Calibri" w:hAnsi="Times New Roman" w:cs="Times New Roman"/>
                <w:sz w:val="24"/>
                <w:szCs w:val="24"/>
              </w:rPr>
              <w:t>Minutes</w:t>
            </w:r>
          </w:p>
          <w:p w14:paraId="71FCD525" w14:textId="252F041F" w:rsidR="51A09620" w:rsidRPr="005F2BE0" w:rsidRDefault="00986444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March 11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411C6F8" w14:textId="7B08CED2" w:rsidR="00C721C1" w:rsidRDefault="00F432E3" w:rsidP="00986444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roundtable discussion with ESL (SCE) and English (SAC)</w:t>
      </w:r>
    </w:p>
    <w:p w14:paraId="5F8A2FEE" w14:textId="77777777" w:rsidR="00D40C2F" w:rsidRDefault="00D40C2F" w:rsidP="00986444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C0BADE8" w14:textId="12AAF994" w:rsidR="00D40C2F" w:rsidRPr="00D63AE5" w:rsidRDefault="00D40C2F" w:rsidP="00D40C2F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D63AE5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Professor Jarek Janio from ESL (SCE) and Professor Matthew Beyersdorf from English (SAC) participated in a round table discussion about their respective departments.</w:t>
      </w:r>
    </w:p>
    <w:p w14:paraId="7B966C1A" w14:textId="77777777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06EB03F" w14:textId="326EB1D3" w:rsidR="00986444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Capstone Review roundtable discussion with Nursing (SAC) and the Speech-Language Pathology Assistant Program (SAC)</w:t>
      </w:r>
    </w:p>
    <w:p w14:paraId="5036F7CB" w14:textId="77777777" w:rsidR="00D40C2F" w:rsidRDefault="00D40C2F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0FDB0BF" w14:textId="7117F416" w:rsidR="00D40C2F" w:rsidRPr="00D63AE5" w:rsidRDefault="00D40C2F" w:rsidP="00D40C2F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D63AE5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Professor Lisa Carriger and Professor Elenor Papa from Nursing (SAC) and Professor Monica </w:t>
      </w:r>
      <w:proofErr w:type="spellStart"/>
      <w:r w:rsidRPr="00D63AE5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Zarske</w:t>
      </w:r>
      <w:proofErr w:type="spellEnd"/>
      <w:r w:rsidRPr="00D63AE5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from the Speech-Language Pathology Assistant Program (SAC) participated in a round table discussion about their respective departments.</w:t>
      </w:r>
    </w:p>
    <w:sectPr w:rsidR="00D40C2F" w:rsidRPr="00D63A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E51C8D"/>
    <w:multiLevelType w:val="hybridMultilevel"/>
    <w:tmpl w:val="2C1C880C"/>
    <w:lvl w:ilvl="0" w:tplc="82660432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  <w:num w:numId="11" w16cid:durableId="9831935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146DC4"/>
    <w:rsid w:val="0035283A"/>
    <w:rsid w:val="0038347C"/>
    <w:rsid w:val="00407BF8"/>
    <w:rsid w:val="00441C45"/>
    <w:rsid w:val="00541E93"/>
    <w:rsid w:val="005F2BE0"/>
    <w:rsid w:val="006226EC"/>
    <w:rsid w:val="00625212"/>
    <w:rsid w:val="0068382D"/>
    <w:rsid w:val="0086681D"/>
    <w:rsid w:val="009403A4"/>
    <w:rsid w:val="00986444"/>
    <w:rsid w:val="009D63E7"/>
    <w:rsid w:val="00B002FC"/>
    <w:rsid w:val="00B244F3"/>
    <w:rsid w:val="00BB69FC"/>
    <w:rsid w:val="00BC034C"/>
    <w:rsid w:val="00BE6BBC"/>
    <w:rsid w:val="00BF0DB2"/>
    <w:rsid w:val="00C721C1"/>
    <w:rsid w:val="00CE6AB7"/>
    <w:rsid w:val="00D40C2F"/>
    <w:rsid w:val="00D51FF9"/>
    <w:rsid w:val="00D63AE5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5</_dlc_DocId>
    <_dlc_DocIdUrl xmlns="431189f8-a51b-453f-9f0c-3a0b3b65b12f">
      <Url>https://www.sac.edu/committees/ProgramReview/_layouts/15/DocIdRedir.aspx?ID=HNYXMCCMVK3K-382225976-75</Url>
      <Description>HNYXMCCMVK3K-382225976-75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3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3</cp:revision>
  <cp:lastPrinted>2024-03-11T17:33:00Z</cp:lastPrinted>
  <dcterms:created xsi:type="dcterms:W3CDTF">2024-03-23T22:54:00Z</dcterms:created>
  <dcterms:modified xsi:type="dcterms:W3CDTF">2024-03-23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ebfbfd99-d8fa-4bb9-863e-e75581b97c38</vt:lpwstr>
  </property>
</Properties>
</file>